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Thandiwe Mokoena</w:t>
      </w:r>
      <w:r>
        <w:br/>
      </w:r>
      <w:r>
        <w:t xml:space="preserve">23 Green Point Road, Cape Town, 8005</w:t>
      </w:r>
      <w:r>
        <w:br/>
      </w:r>
      <w:r>
        <w:t xml:space="preserve">+27 82 123 4567 | thandiwe.mokoena@email.com</w:t>
      </w:r>
    </w:p>
    <w:p>
      <w:pPr>
        <w:pStyle w:val="BodyText"/>
      </w:pPr>
      <w:r>
        <w:t xml:space="preserve">October 26, 2023</w:t>
      </w:r>
    </w:p>
    <w:p>
      <w:pPr>
        <w:pStyle w:val="BodyText"/>
      </w:pPr>
      <w:r>
        <w:t xml:space="preserve">Hiring Manager</w:t>
      </w:r>
      <w:r>
        <w:br/>
      </w:r>
      <w:r>
        <w:t xml:space="preserve">BrightFuture Marketing Solutions</w:t>
      </w:r>
      <w:r>
        <w:br/>
      </w:r>
      <w:r>
        <w:t xml:space="preserve">159 Buitengracht Street</w:t>
      </w:r>
      <w:r>
        <w:br/>
      </w:r>
      <w:r>
        <w:t xml:space="preserve">Cape Town, Western Cape, South Africa</w:t>
      </w:r>
    </w:p>
    <w:p>
      <w:pPr>
        <w:pStyle w:val="BodyText"/>
      </w:pPr>
      <w:r>
        <w:t xml:space="preserve">Internship Application for Marketing Manager Position</w:t>
      </w:r>
    </w:p>
    <w:p>
      <w:pPr>
        <w:pStyle w:val="BodyText"/>
      </w:pPr>
      <w:r>
        <w:t xml:space="preserve">Dear Hiring Manager,</w:t>
      </w:r>
    </w:p>
    <w:p>
      <w:pPr>
        <w:pStyle w:val="BodyText"/>
      </w:pPr>
      <w:r>
        <w:t xml:space="preserve">It is with immense enthusiasm that I submit my application for the Marketing Manager Internship position at BrightFuture Marketing Solutions in South Africa Cape Town. As a final-year Marketing Management student at the University of Cape Town, deeply embedded in the vibrant cultural and economic landscape of this dynamic city, I have meticulously prepared for an opportunity to contribute to an industry-leading firm that champions innovation while respecting South Africa's unique market complexities. This internship represents not just a professional milestone, but the ideal convergence of my academic rigor, cultural fluency, and passion for transformative marketing in Cape Town's competitive business ecosystem.</w:t>
      </w:r>
    </w:p>
    <w:p>
      <w:pPr>
        <w:pStyle w:val="BodyText"/>
      </w:pPr>
      <w:r>
        <w:t xml:space="preserve">My academic journey at UCT has centered on developing strategic marketing competencies specifically tailored to South Africa's evolving consumer landscape. In my capstone project, I spearheaded a comprehensive market entry strategy for a sustainable skincare brand targeting Cape Town's diverse urban demographics. Through primary research involving 150+ interviews across four distinct neighborhoods—from the culturally rich Bo-Kaap to the affluent suburbs of Camps Bay—I analyzed purchasing behaviors, digital engagement patterns, and cultural sensitivities unique to South Africa Cape Town. This project required navigating complex socio-economic variables while developing a culturally resonant social media strategy that increased brand awareness by 42% among my target demographic in the simulated market environment. Such experience has equipped me with the practical understanding of how to balance global marketing frameworks with hyper-localized execution—a critical skill for success in Cape Town's multicultural marketplace.</w:t>
      </w:r>
    </w:p>
    <w:p>
      <w:pPr>
        <w:pStyle w:val="BodyText"/>
      </w:pPr>
      <w:r>
        <w:t xml:space="preserve">What particularly excites me about this Marketing Manager Internship at BrightFuture is your firm's renowned work on the "Cape Town Heritage Campaign," which masterfully integrated indigenous storytelling with contemporary digital marketing. Having grown up in Woodstock—a historically significant neighborhood that embodies Cape Town's layered cultural identity—I possess an innate understanding of how to leverage local narratives for global appeal. I am eager to apply my proficiency in tools like Google Analytics, Meta Business Suite, and Canva while contributing fresh perspectives on emerging trends such as the rise of African-owned digital influencers in South Africa. My internship proposal includes developing a pilot campaign focused on promoting Cape Town's lesser-known cultural festivals to international tourists through TikTok and Instagram Reels—a strategy that aligns with your recent focus on sustainable tourism initiatives in South Africa Cape Town.</w:t>
      </w:r>
    </w:p>
    <w:p>
      <w:pPr>
        <w:pStyle w:val="BodyText"/>
      </w:pPr>
      <w:r>
        <w:t xml:space="preserve">Beyond technical skills, I bring an authentic connection to the spirit of Cape Town. Growing up just 15 minutes from Table Mountain, I've witnessed firsthand how this city's marketing potential is intrinsically linked to its natural beauty and cultural mosaic. During my volunteer work with the Cape Town Tourism Trust, I assisted in creating multilingual social media content that celebrated Xhosa, Afrikaans, and English cultural expressions during Heritage Month—directly contributing to a 28% increase in youth engagement with local tourism initiatives. This experience taught me that effective marketing in South Africa Cape Town requires more than just translation; it demands genuine cultural immersion and respect for the community's voice.</w:t>
      </w:r>
    </w:p>
    <w:p>
      <w:pPr>
        <w:pStyle w:val="BodyText"/>
      </w:pPr>
      <w:r>
        <w:t xml:space="preserve">I understand that as a Marketing Manager Intern at your firm, I would be expected to support high-stakes projects while learning from industry veterans. My academic calendar is structured to allow full-time commitment during the 2024 first semester (January–June), and I've arranged my final year thesis research around this internship opportunity. I am particularly drawn to your firm's emphasis on ethical marketing practices, having recently published an analysis of greenwashing in South Africa's retail sector that was featured on the UCT Marketing Journal. My goal is to contribute meaningfully to your team while absorbing best practices for sustainable marketing in our region.</w:t>
      </w:r>
    </w:p>
    <w:p>
      <w:pPr>
        <w:pStyle w:val="BodyText"/>
      </w:pPr>
      <w:r>
        <w:t xml:space="preserve">What makes this internship particularly compelling is its location in Cape Town—the undisputed creative hub of South Africa's marketing industry. The city's unique blend of international business presence and local entrepreneurial energy creates an unparalleled learning environment. From the innovation clusters along the Atlantic Seaboard to the emerging tech startups in Silicon Cape, I am eager to immerse myself in this ecosystem where global brands like Nando's and local innovators coexist. My fluency in English, Afrikaans, and basic Xhosa—honed through community engagement programs—will allow me to effectively collaborate across diverse teams while respecting South Africa's linguistic tapestry.</w:t>
      </w:r>
    </w:p>
    <w:p>
      <w:pPr>
        <w:pStyle w:val="BodyText"/>
      </w:pPr>
      <w:r>
        <w:t xml:space="preserve">I have attached my resume detailing additional projects including my work on the "Cape Town Food Festival" social media strategy that drove a 35% increase in vendor participation through targeted influencer partnerships. I am confident that my proactive approach, cultural intelligence, and dedication to creating measurable marketing impact align precisely with BrightFuture's vision for developing future marketing leaders in South Africa Cape Town.</w:t>
      </w:r>
    </w:p>
    <w:p>
      <w:pPr>
        <w:pStyle w:val="BodyText"/>
      </w:pPr>
      <w:r>
        <w:t xml:space="preserve">Thank you for considering my application as a Marketing Manager Intern. I have long admired how BrightFuture bridges global standards with African context—particularly your work on the "Heritage of Coffee" campaign that elevated local roasters to national prominence. I would welcome the opportunity to discuss how my background in South African consumer psychology and digital marketing could support your team's objectives during this pivotal time for Cape Town's tourism industry. I am available for an interview at your earliest convenience and can be reached at +27 82 123 4567 or thandiwe.mokoena@email.com.</w:t>
      </w:r>
    </w:p>
    <w:p>
      <w:pPr>
        <w:pStyle w:val="BodyText"/>
      </w:pPr>
      <w:r>
        <w:t xml:space="preserve">Sincerely,</w:t>
      </w:r>
    </w:p>
    <w:p>
      <w:pPr>
        <w:pStyle w:val="BodyText"/>
      </w:pPr>
      <w:r>
        <w:t xml:space="preserve">Thandiwe Mokoena</w:t>
      </w:r>
      <w:r>
        <w:br/>
      </w:r>
      <w:r>
        <w:t xml:space="preserve">Marketing Management Student, University of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3T19:39:53Z</dcterms:created>
  <dcterms:modified xsi:type="dcterms:W3CDTF">2026-07-23T19:39:53Z</dcterms:modified>
</cp:coreProperties>
</file>

<file path=docProps/custom.xml><?xml version="1.0" encoding="utf-8"?>
<Properties xmlns="http://schemas.openxmlformats.org/officeDocument/2006/custom-properties" xmlns:vt="http://schemas.openxmlformats.org/officeDocument/2006/docPropsVTypes"/>
</file>